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hannah hank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a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k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6 South Darst Street, Eureka, IL, USA eureka 6153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draoboe@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9921350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